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B1AC27" w14:textId="7D8A8C1C" w:rsidR="00E94FFC" w:rsidRPr="004F4F6D" w:rsidRDefault="00E94FFC" w:rsidP="009423F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  <w:r w:rsidRPr="004F4F6D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="004F4F6D" w:rsidRPr="004F4F6D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4F4F6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26243" w:rsidRPr="004F4F6D">
        <w:rPr>
          <w:rFonts w:ascii="Times New Roman" w:hAnsi="Times New Roman" w:cs="Times New Roman"/>
          <w:bCs/>
          <w:sz w:val="24"/>
          <w:szCs w:val="24"/>
          <w:lang w:val="en-US"/>
        </w:rPr>
        <w:t>Components of rural in- and out-migration in Ukraine, 1927–1938 (in thousands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1418"/>
        <w:gridCol w:w="2694"/>
        <w:gridCol w:w="1097"/>
      </w:tblGrid>
      <w:tr w:rsidR="00F26243" w:rsidRPr="004F4F6D" w14:paraId="240F6FDE" w14:textId="77777777" w:rsidTr="005E3588">
        <w:tc>
          <w:tcPr>
            <w:tcW w:w="4077" w:type="dxa"/>
            <w:tcBorders>
              <w:top w:val="single" w:sz="4" w:space="0" w:color="auto"/>
              <w:bottom w:val="single" w:sz="4" w:space="0" w:color="auto"/>
            </w:tcBorders>
          </w:tcPr>
          <w:p w14:paraId="62444AC3" w14:textId="016541CE" w:rsidR="00F26243" w:rsidRPr="004F4F6D" w:rsidRDefault="00F26243" w:rsidP="005E358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gration stream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0F516FE" w14:textId="60D561FB" w:rsidR="00F26243" w:rsidRPr="004F4F6D" w:rsidRDefault="00F26243" w:rsidP="005E358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iod</w:t>
            </w: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</w:tcPr>
          <w:p w14:paraId="05800DA8" w14:textId="7449F52E" w:rsidR="00F26243" w:rsidRPr="004F4F6D" w:rsidRDefault="00F26243" w:rsidP="005E358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on of stream</w:t>
            </w: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</w:tcPr>
          <w:p w14:paraId="1C98916B" w14:textId="3306D927" w:rsidR="00F26243" w:rsidRPr="004F4F6D" w:rsidRDefault="00F26243" w:rsidP="005E358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grants</w:t>
            </w:r>
          </w:p>
        </w:tc>
      </w:tr>
      <w:tr w:rsidR="00F26243" w:rsidRPr="004F4F6D" w14:paraId="5F3C9542" w14:textId="77777777" w:rsidTr="005E3588">
        <w:tc>
          <w:tcPr>
            <w:tcW w:w="4077" w:type="dxa"/>
            <w:tcBorders>
              <w:top w:val="single" w:sz="4" w:space="0" w:color="auto"/>
            </w:tcBorders>
          </w:tcPr>
          <w:p w14:paraId="7F4361C0" w14:textId="11A3A4FF" w:rsidR="00F26243" w:rsidRPr="004F4F6D" w:rsidRDefault="004F4F6D" w:rsidP="004F4F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ural to urban internal migration 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5709F53D" w14:textId="6BD31B35" w:rsidR="00F26243" w:rsidRPr="004F4F6D" w:rsidRDefault="00F26243" w:rsidP="00F262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27–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8 </w:t>
            </w:r>
          </w:p>
        </w:tc>
        <w:tc>
          <w:tcPr>
            <w:tcW w:w="2694" w:type="dxa"/>
            <w:tcBorders>
              <w:top w:val="single" w:sz="4" w:space="0" w:color="auto"/>
            </w:tcBorders>
          </w:tcPr>
          <w:p w14:paraId="341213FB" w14:textId="4346423D" w:rsidR="00F26243" w:rsidRPr="004F4F6D" w:rsidRDefault="00F26243" w:rsidP="00F2624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ural to urban within Ukraine </w:t>
            </w:r>
          </w:p>
        </w:tc>
        <w:tc>
          <w:tcPr>
            <w:tcW w:w="1097" w:type="dxa"/>
            <w:tcBorders>
              <w:top w:val="single" w:sz="4" w:space="0" w:color="auto"/>
            </w:tcBorders>
          </w:tcPr>
          <w:p w14:paraId="34955076" w14:textId="0F5CD50B" w:rsidR="00F26243" w:rsidRPr="004F4F6D" w:rsidRDefault="00F26243" w:rsidP="005E3588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−3,388</w:t>
            </w:r>
          </w:p>
        </w:tc>
      </w:tr>
      <w:tr w:rsidR="00F26243" w:rsidRPr="004F4F6D" w14:paraId="46404657" w14:textId="77777777" w:rsidTr="005E3588">
        <w:tc>
          <w:tcPr>
            <w:tcW w:w="4077" w:type="dxa"/>
          </w:tcPr>
          <w:p w14:paraId="3236EF60" w14:textId="4DFD8B26" w:rsidR="00F26243" w:rsidRPr="004F4F6D" w:rsidRDefault="004F4F6D" w:rsidP="004F4F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viction of </w:t>
            </w:r>
            <w:proofErr w:type="spellStart"/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rkuls</w:t>
            </w:r>
            <w:proofErr w:type="spellEnd"/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settlement areas</w:t>
            </w:r>
          </w:p>
        </w:tc>
        <w:tc>
          <w:tcPr>
            <w:tcW w:w="1418" w:type="dxa"/>
          </w:tcPr>
          <w:p w14:paraId="008A0D05" w14:textId="01E33FD1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30–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2694" w:type="dxa"/>
          </w:tcPr>
          <w:p w14:paraId="4B2235CF" w14:textId="6C8C3DBF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ral to outside Ukraine</w:t>
            </w:r>
          </w:p>
        </w:tc>
        <w:tc>
          <w:tcPr>
            <w:tcW w:w="1097" w:type="dxa"/>
          </w:tcPr>
          <w:p w14:paraId="7A771A7E" w14:textId="209E2A09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−364</w:t>
            </w:r>
          </w:p>
        </w:tc>
      </w:tr>
      <w:tr w:rsidR="00F26243" w:rsidRPr="004F4F6D" w14:paraId="406E91FF" w14:textId="77777777" w:rsidTr="005E3588">
        <w:tc>
          <w:tcPr>
            <w:tcW w:w="4077" w:type="dxa"/>
          </w:tcPr>
          <w:p w14:paraId="2AD7471B" w14:textId="12D019B5" w:rsidR="00F26243" w:rsidRPr="004F4F6D" w:rsidRDefault="004F4F6D" w:rsidP="004F4F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3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soners to concentration camps</w:t>
            </w:r>
          </w:p>
        </w:tc>
        <w:tc>
          <w:tcPr>
            <w:tcW w:w="1418" w:type="dxa"/>
          </w:tcPr>
          <w:p w14:paraId="1FCFA5EF" w14:textId="0613E183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29–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</w:t>
            </w:r>
          </w:p>
        </w:tc>
        <w:tc>
          <w:tcPr>
            <w:tcW w:w="2694" w:type="dxa"/>
          </w:tcPr>
          <w:p w14:paraId="7C1D9477" w14:textId="32311D56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ral to outside Ukraine</w:t>
            </w:r>
          </w:p>
        </w:tc>
        <w:tc>
          <w:tcPr>
            <w:tcW w:w="1097" w:type="dxa"/>
          </w:tcPr>
          <w:p w14:paraId="15D5A6D9" w14:textId="1DCDB408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−285</w:t>
            </w:r>
          </w:p>
        </w:tc>
      </w:tr>
      <w:tr w:rsidR="00F26243" w:rsidRPr="004F4F6D" w14:paraId="139C5F4F" w14:textId="77777777" w:rsidTr="005E3588">
        <w:tc>
          <w:tcPr>
            <w:tcW w:w="4077" w:type="dxa"/>
          </w:tcPr>
          <w:p w14:paraId="6CE3C232" w14:textId="5476F39E" w:rsidR="00F26243" w:rsidRPr="004F4F6D" w:rsidRDefault="004F4F6D" w:rsidP="004F4F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4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ced emigration of peasants</w:t>
            </w:r>
          </w:p>
        </w:tc>
        <w:tc>
          <w:tcPr>
            <w:tcW w:w="1418" w:type="dxa"/>
          </w:tcPr>
          <w:p w14:paraId="789DDAD7" w14:textId="43BF14FD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29–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</w:t>
            </w:r>
          </w:p>
        </w:tc>
        <w:tc>
          <w:tcPr>
            <w:tcW w:w="2694" w:type="dxa"/>
          </w:tcPr>
          <w:p w14:paraId="5AE172D9" w14:textId="29F98E09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ral to outside Ukraine</w:t>
            </w:r>
          </w:p>
        </w:tc>
        <w:tc>
          <w:tcPr>
            <w:tcW w:w="1097" w:type="dxa"/>
          </w:tcPr>
          <w:p w14:paraId="15FFDBB5" w14:textId="0B19E0D9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−576</w:t>
            </w:r>
          </w:p>
        </w:tc>
      </w:tr>
      <w:tr w:rsidR="00F26243" w:rsidRPr="004F4F6D" w14:paraId="7158DC0E" w14:textId="77777777" w:rsidTr="005E3588">
        <w:tc>
          <w:tcPr>
            <w:tcW w:w="4077" w:type="dxa"/>
          </w:tcPr>
          <w:p w14:paraId="71012825" w14:textId="726CDD72" w:rsidR="00F26243" w:rsidRPr="004F4F6D" w:rsidRDefault="004F4F6D" w:rsidP="004F4F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5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portation of Poles to Kazakhstan</w:t>
            </w:r>
          </w:p>
        </w:tc>
        <w:tc>
          <w:tcPr>
            <w:tcW w:w="1418" w:type="dxa"/>
          </w:tcPr>
          <w:p w14:paraId="546E1A76" w14:textId="5C41CAAF" w:rsidR="00F26243" w:rsidRPr="004F4F6D" w:rsidRDefault="00F26243" w:rsidP="005E358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36</w:t>
            </w:r>
          </w:p>
        </w:tc>
        <w:tc>
          <w:tcPr>
            <w:tcW w:w="2694" w:type="dxa"/>
          </w:tcPr>
          <w:p w14:paraId="1EFA06FF" w14:textId="3F0FA4BE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ral to Kazakhstan</w:t>
            </w:r>
          </w:p>
        </w:tc>
        <w:tc>
          <w:tcPr>
            <w:tcW w:w="1097" w:type="dxa"/>
          </w:tcPr>
          <w:p w14:paraId="78EB2E37" w14:textId="0E103F4C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−60</w:t>
            </w:r>
          </w:p>
        </w:tc>
      </w:tr>
      <w:tr w:rsidR="00F26243" w:rsidRPr="004F4F6D" w14:paraId="6E8DF21A" w14:textId="77777777" w:rsidTr="005E3588">
        <w:tc>
          <w:tcPr>
            <w:tcW w:w="4077" w:type="dxa"/>
          </w:tcPr>
          <w:p w14:paraId="78FEEA76" w14:textId="55785194" w:rsidR="00F26243" w:rsidRPr="004F4F6D" w:rsidRDefault="004F4F6D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6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igration of Jews</w:t>
            </w:r>
          </w:p>
        </w:tc>
        <w:tc>
          <w:tcPr>
            <w:tcW w:w="1418" w:type="dxa"/>
          </w:tcPr>
          <w:p w14:paraId="6675A7ED" w14:textId="149519CD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29–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</w:t>
            </w:r>
          </w:p>
        </w:tc>
        <w:tc>
          <w:tcPr>
            <w:tcW w:w="2694" w:type="dxa"/>
          </w:tcPr>
          <w:p w14:paraId="4AB82110" w14:textId="5476A1B9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ral to outside Ukraine</w:t>
            </w:r>
          </w:p>
        </w:tc>
        <w:tc>
          <w:tcPr>
            <w:tcW w:w="1097" w:type="dxa"/>
          </w:tcPr>
          <w:p w14:paraId="14D94738" w14:textId="5C4ACE0F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−57</w:t>
            </w:r>
          </w:p>
        </w:tc>
      </w:tr>
      <w:tr w:rsidR="00F26243" w:rsidRPr="004F4F6D" w14:paraId="1E1B1ABE" w14:textId="77777777" w:rsidTr="005E3588">
        <w:tc>
          <w:tcPr>
            <w:tcW w:w="4077" w:type="dxa"/>
          </w:tcPr>
          <w:p w14:paraId="568DC994" w14:textId="4A650DB0" w:rsidR="00F26243" w:rsidRPr="004F4F6D" w:rsidRDefault="004F4F6D" w:rsidP="004F4F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7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settlement of peasants from Russia and Belarus t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kraine</w:t>
            </w:r>
          </w:p>
        </w:tc>
        <w:tc>
          <w:tcPr>
            <w:tcW w:w="1418" w:type="dxa"/>
          </w:tcPr>
          <w:p w14:paraId="187B0F9B" w14:textId="370B873E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33–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</w:t>
            </w:r>
          </w:p>
        </w:tc>
        <w:tc>
          <w:tcPr>
            <w:tcW w:w="2694" w:type="dxa"/>
          </w:tcPr>
          <w:p w14:paraId="441262CF" w14:textId="21FDA6D7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 and Belarus to rural</w:t>
            </w:r>
          </w:p>
        </w:tc>
        <w:tc>
          <w:tcPr>
            <w:tcW w:w="1097" w:type="dxa"/>
          </w:tcPr>
          <w:p w14:paraId="10656D34" w14:textId="7EFF26D3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8</w:t>
            </w:r>
          </w:p>
        </w:tc>
      </w:tr>
      <w:tr w:rsidR="00F26243" w:rsidRPr="004F4F6D" w14:paraId="1B7761D2" w14:textId="77777777" w:rsidTr="005E3588">
        <w:tc>
          <w:tcPr>
            <w:tcW w:w="4077" w:type="dxa"/>
          </w:tcPr>
          <w:p w14:paraId="10DD9D01" w14:textId="21CAF2EE" w:rsidR="00F26243" w:rsidRPr="004F4F6D" w:rsidRDefault="004F4F6D" w:rsidP="004F4F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8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ganized resettlement of peasants</w:t>
            </w:r>
          </w:p>
        </w:tc>
        <w:tc>
          <w:tcPr>
            <w:tcW w:w="1418" w:type="dxa"/>
          </w:tcPr>
          <w:p w14:paraId="20DCE8C3" w14:textId="50503116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29–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694" w:type="dxa"/>
          </w:tcPr>
          <w:p w14:paraId="55DA398F" w14:textId="2E5D2922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ral to outside Ukraine</w:t>
            </w:r>
          </w:p>
        </w:tc>
        <w:tc>
          <w:tcPr>
            <w:tcW w:w="1097" w:type="dxa"/>
          </w:tcPr>
          <w:p w14:paraId="2FDF100C" w14:textId="0B17FB2E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−80</w:t>
            </w:r>
          </w:p>
        </w:tc>
      </w:tr>
      <w:tr w:rsidR="00F26243" w:rsidRPr="004F4F6D" w14:paraId="62C4BFAB" w14:textId="77777777" w:rsidTr="005E3588">
        <w:tc>
          <w:tcPr>
            <w:tcW w:w="4077" w:type="dxa"/>
          </w:tcPr>
          <w:p w14:paraId="4DF07760" w14:textId="01D64DB6" w:rsidR="00F26243" w:rsidRPr="004F4F6D" w:rsidRDefault="004F4F6D" w:rsidP="004F4F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ettlement of </w:t>
            </w:r>
            <w:proofErr w:type="spellStart"/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rkuls</w:t>
            </w:r>
            <w:proofErr w:type="spellEnd"/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rom Central Asia to Ukraine</w:t>
            </w:r>
          </w:p>
        </w:tc>
        <w:tc>
          <w:tcPr>
            <w:tcW w:w="1418" w:type="dxa"/>
          </w:tcPr>
          <w:p w14:paraId="1D207FA9" w14:textId="1BC5BCE5" w:rsidR="00F26243" w:rsidRPr="004F4F6D" w:rsidRDefault="00F26243" w:rsidP="005E358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31</w:t>
            </w:r>
          </w:p>
        </w:tc>
        <w:tc>
          <w:tcPr>
            <w:tcW w:w="2694" w:type="dxa"/>
          </w:tcPr>
          <w:p w14:paraId="02CE2B73" w14:textId="1EFCC4AF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ntral Asia to rural Ukraine</w:t>
            </w:r>
          </w:p>
        </w:tc>
        <w:tc>
          <w:tcPr>
            <w:tcW w:w="1097" w:type="dxa"/>
          </w:tcPr>
          <w:p w14:paraId="3A657EF8" w14:textId="2A922FEF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</w:tr>
      <w:tr w:rsidR="00F26243" w:rsidRPr="004F4F6D" w14:paraId="7576A31B" w14:textId="77777777" w:rsidTr="005E3588">
        <w:tc>
          <w:tcPr>
            <w:tcW w:w="4077" w:type="dxa"/>
            <w:tcBorders>
              <w:bottom w:val="single" w:sz="4" w:space="0" w:color="auto"/>
            </w:tcBorders>
          </w:tcPr>
          <w:p w14:paraId="30F9F038" w14:textId="016D11E6" w:rsidR="00F26243" w:rsidRPr="004F4F6D" w:rsidRDefault="004F4F6D" w:rsidP="004F4F6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. </w:t>
            </w:r>
            <w:r w:rsidR="00F26243"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or emigration from rural areas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F8159CC" w14:textId="2F77F17C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35–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14:paraId="205EF5ED" w14:textId="41E4C067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ral to outside Ukraine</w:t>
            </w:r>
          </w:p>
        </w:tc>
        <w:tc>
          <w:tcPr>
            <w:tcW w:w="1097" w:type="dxa"/>
            <w:tcBorders>
              <w:bottom w:val="single" w:sz="4" w:space="0" w:color="auto"/>
            </w:tcBorders>
          </w:tcPr>
          <w:p w14:paraId="760D40AA" w14:textId="3E410515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−17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F26243" w:rsidRPr="004F4F6D" w14:paraId="76C30E38" w14:textId="77777777" w:rsidTr="005E3588">
        <w:tc>
          <w:tcPr>
            <w:tcW w:w="4077" w:type="dxa"/>
            <w:tcBorders>
              <w:top w:val="single" w:sz="4" w:space="0" w:color="auto"/>
              <w:bottom w:val="single" w:sz="4" w:space="0" w:color="auto"/>
            </w:tcBorders>
          </w:tcPr>
          <w:p w14:paraId="635C2BA2" w14:textId="0F0E19C2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tal net rural migration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202C42F" w14:textId="2777E961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27–</w:t>
            </w:r>
            <w:r w:rsid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</w:t>
            </w: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</w:tcPr>
          <w:p w14:paraId="1F2D3337" w14:textId="77777777" w:rsidR="00F26243" w:rsidRPr="004F4F6D" w:rsidRDefault="00F26243" w:rsidP="002F6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97" w:type="dxa"/>
            <w:tcBorders>
              <w:top w:val="single" w:sz="4" w:space="0" w:color="auto"/>
              <w:bottom w:val="single" w:sz="4" w:space="0" w:color="auto"/>
            </w:tcBorders>
          </w:tcPr>
          <w:p w14:paraId="24128D4A" w14:textId="2948E056" w:rsidR="00F26243" w:rsidRPr="004F4F6D" w:rsidRDefault="00F26243" w:rsidP="005E3588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F4F6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−4,826</w:t>
            </w:r>
          </w:p>
        </w:tc>
      </w:tr>
    </w:tbl>
    <w:p w14:paraId="31A55179" w14:textId="5C5321F7" w:rsidR="00F26243" w:rsidRPr="005E3588" w:rsidRDefault="00F26243" w:rsidP="00F2624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US"/>
        </w:rPr>
      </w:pPr>
      <w:r w:rsidRPr="005E3588">
        <w:rPr>
          <w:rFonts w:ascii="Times New Roman" w:hAnsi="Times New Roman" w:cs="Times New Roman"/>
          <w:i/>
          <w:sz w:val="24"/>
          <w:szCs w:val="24"/>
          <w:lang w:val="en-US"/>
        </w:rPr>
        <w:t xml:space="preserve">Sources: </w:t>
      </w:r>
      <w:proofErr w:type="spellStart"/>
      <w:r w:rsidRPr="005E3588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Rudnytskyi</w:t>
      </w:r>
      <w:proofErr w:type="spellEnd"/>
      <w:r w:rsidRPr="005E3588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et al. 2015</w:t>
      </w:r>
      <w:r w:rsidR="00F60C0B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a</w:t>
      </w:r>
      <w:r w:rsidRPr="005E3588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.</w:t>
      </w:r>
    </w:p>
    <w:p w14:paraId="5F6CBE1C" w14:textId="77777777" w:rsidR="004F4F6D" w:rsidRDefault="004F4F6D" w:rsidP="00F2624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4F4F6D" w:rsidSect="005E3588">
      <w:headerReference w:type="default" r:id="rId8"/>
      <w:footerReference w:type="default" r:id="rId9"/>
      <w:endnotePr>
        <w:numFmt w:val="decimal"/>
      </w:endnotePr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E499DE" w16cid:durableId="1E33FA0D"/>
  <w16cid:commentId w16cid:paraId="13BDC607" w16cid:durableId="1E33FA0E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7B6AA7" w14:textId="77777777" w:rsidR="00BD377A" w:rsidRDefault="00BD377A" w:rsidP="008C4545">
      <w:pPr>
        <w:spacing w:after="0" w:line="240" w:lineRule="auto"/>
      </w:pPr>
      <w:r>
        <w:separator/>
      </w:r>
    </w:p>
  </w:endnote>
  <w:endnote w:type="continuationSeparator" w:id="0">
    <w:p w14:paraId="56ECB935" w14:textId="77777777" w:rsidR="00BD377A" w:rsidRDefault="00BD377A" w:rsidP="008C4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06C5EE" w14:textId="208851FB" w:rsidR="00635E55" w:rsidRDefault="00635E55">
    <w:pPr>
      <w:pStyle w:val="Footer"/>
      <w:jc w:val="right"/>
    </w:pPr>
  </w:p>
  <w:p w14:paraId="7BE3E844" w14:textId="77777777" w:rsidR="00635E55" w:rsidRDefault="00635E5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3101CC" w14:textId="77777777" w:rsidR="00BD377A" w:rsidRDefault="00BD377A" w:rsidP="008C4545">
      <w:pPr>
        <w:spacing w:after="0" w:line="240" w:lineRule="auto"/>
      </w:pPr>
      <w:r>
        <w:separator/>
      </w:r>
    </w:p>
  </w:footnote>
  <w:footnote w:type="continuationSeparator" w:id="0">
    <w:p w14:paraId="765F080C" w14:textId="77777777" w:rsidR="00BD377A" w:rsidRDefault="00BD377A" w:rsidP="008C45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64814A" w14:textId="3471DD16" w:rsidR="00635E55" w:rsidRDefault="00635E55">
    <w:pPr>
      <w:pStyle w:val="Header"/>
      <w:jc w:val="right"/>
    </w:pPr>
  </w:p>
  <w:p w14:paraId="49C0CB53" w14:textId="77777777" w:rsidR="00635E55" w:rsidRDefault="00635E5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FD7659"/>
    <w:multiLevelType w:val="hybridMultilevel"/>
    <w:tmpl w:val="527844C2"/>
    <w:lvl w:ilvl="0" w:tplc="C072774E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>
    <w:nsid w:val="37947202"/>
    <w:multiLevelType w:val="hybridMultilevel"/>
    <w:tmpl w:val="9D6840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DD82AC3"/>
    <w:multiLevelType w:val="multilevel"/>
    <w:tmpl w:val="4D645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jA2tDAzNDewMLRU0lEKTi0uzszPAykwrQUAhH0hIywAAAA="/>
  </w:docVars>
  <w:rsids>
    <w:rsidRoot w:val="00EB3ABA"/>
    <w:rsid w:val="00000A57"/>
    <w:rsid w:val="000019D7"/>
    <w:rsid w:val="0000450D"/>
    <w:rsid w:val="00004C55"/>
    <w:rsid w:val="00016CD5"/>
    <w:rsid w:val="00020F61"/>
    <w:rsid w:val="000235FA"/>
    <w:rsid w:val="0002479B"/>
    <w:rsid w:val="00025D83"/>
    <w:rsid w:val="00027CA8"/>
    <w:rsid w:val="00030CAA"/>
    <w:rsid w:val="00033A0A"/>
    <w:rsid w:val="00041140"/>
    <w:rsid w:val="00044F29"/>
    <w:rsid w:val="000458BA"/>
    <w:rsid w:val="00046F04"/>
    <w:rsid w:val="00053AB0"/>
    <w:rsid w:val="00055649"/>
    <w:rsid w:val="00056132"/>
    <w:rsid w:val="00060354"/>
    <w:rsid w:val="00060D4C"/>
    <w:rsid w:val="00062308"/>
    <w:rsid w:val="00066D24"/>
    <w:rsid w:val="00070E5E"/>
    <w:rsid w:val="0008017A"/>
    <w:rsid w:val="0008129E"/>
    <w:rsid w:val="0008356E"/>
    <w:rsid w:val="00085610"/>
    <w:rsid w:val="00091013"/>
    <w:rsid w:val="000941D7"/>
    <w:rsid w:val="00096945"/>
    <w:rsid w:val="000975CE"/>
    <w:rsid w:val="000A42B8"/>
    <w:rsid w:val="000B35DE"/>
    <w:rsid w:val="000B38AC"/>
    <w:rsid w:val="000B4AED"/>
    <w:rsid w:val="000C4FF2"/>
    <w:rsid w:val="000C55C2"/>
    <w:rsid w:val="000C6662"/>
    <w:rsid w:val="000C7E50"/>
    <w:rsid w:val="000D0193"/>
    <w:rsid w:val="000D0348"/>
    <w:rsid w:val="000D138D"/>
    <w:rsid w:val="000D1A46"/>
    <w:rsid w:val="000D1E4F"/>
    <w:rsid w:val="000D2F39"/>
    <w:rsid w:val="000D4ACC"/>
    <w:rsid w:val="000D710E"/>
    <w:rsid w:val="000E1592"/>
    <w:rsid w:val="000E63E6"/>
    <w:rsid w:val="000F7B86"/>
    <w:rsid w:val="00101602"/>
    <w:rsid w:val="0010490F"/>
    <w:rsid w:val="001055BF"/>
    <w:rsid w:val="00105E08"/>
    <w:rsid w:val="00107660"/>
    <w:rsid w:val="00111435"/>
    <w:rsid w:val="00121328"/>
    <w:rsid w:val="001230CE"/>
    <w:rsid w:val="001243C5"/>
    <w:rsid w:val="00124C44"/>
    <w:rsid w:val="0012606D"/>
    <w:rsid w:val="00126EEA"/>
    <w:rsid w:val="00127112"/>
    <w:rsid w:val="001279C2"/>
    <w:rsid w:val="00127FF7"/>
    <w:rsid w:val="0013770A"/>
    <w:rsid w:val="00141D3F"/>
    <w:rsid w:val="001427A1"/>
    <w:rsid w:val="0014572B"/>
    <w:rsid w:val="0014642E"/>
    <w:rsid w:val="00146514"/>
    <w:rsid w:val="00153CB6"/>
    <w:rsid w:val="001570C1"/>
    <w:rsid w:val="00160F44"/>
    <w:rsid w:val="00167C5C"/>
    <w:rsid w:val="0017126E"/>
    <w:rsid w:val="001778ED"/>
    <w:rsid w:val="00177F04"/>
    <w:rsid w:val="00182AAE"/>
    <w:rsid w:val="001958F6"/>
    <w:rsid w:val="00197C5D"/>
    <w:rsid w:val="001A1391"/>
    <w:rsid w:val="001A4A31"/>
    <w:rsid w:val="001A7FF1"/>
    <w:rsid w:val="001B168B"/>
    <w:rsid w:val="001C0D07"/>
    <w:rsid w:val="001C31F7"/>
    <w:rsid w:val="001C6301"/>
    <w:rsid w:val="001C75B8"/>
    <w:rsid w:val="001D01F1"/>
    <w:rsid w:val="001D33BF"/>
    <w:rsid w:val="001E69C0"/>
    <w:rsid w:val="001F0775"/>
    <w:rsid w:val="001F0BD0"/>
    <w:rsid w:val="001F49D4"/>
    <w:rsid w:val="00202C2C"/>
    <w:rsid w:val="00203346"/>
    <w:rsid w:val="002043D8"/>
    <w:rsid w:val="00211451"/>
    <w:rsid w:val="00217B33"/>
    <w:rsid w:val="00222730"/>
    <w:rsid w:val="002303F6"/>
    <w:rsid w:val="00232C44"/>
    <w:rsid w:val="00233D3D"/>
    <w:rsid w:val="00244A17"/>
    <w:rsid w:val="00244F54"/>
    <w:rsid w:val="00253DC1"/>
    <w:rsid w:val="00254CFD"/>
    <w:rsid w:val="00260582"/>
    <w:rsid w:val="002617BB"/>
    <w:rsid w:val="00262E76"/>
    <w:rsid w:val="00267273"/>
    <w:rsid w:val="00272D00"/>
    <w:rsid w:val="00273686"/>
    <w:rsid w:val="002768C0"/>
    <w:rsid w:val="00277ACF"/>
    <w:rsid w:val="00280D35"/>
    <w:rsid w:val="0028264B"/>
    <w:rsid w:val="00285B80"/>
    <w:rsid w:val="0029390C"/>
    <w:rsid w:val="00295040"/>
    <w:rsid w:val="00295E88"/>
    <w:rsid w:val="002A00F1"/>
    <w:rsid w:val="002A1536"/>
    <w:rsid w:val="002A34E2"/>
    <w:rsid w:val="002A55D6"/>
    <w:rsid w:val="002A714C"/>
    <w:rsid w:val="002B128E"/>
    <w:rsid w:val="002B3FF8"/>
    <w:rsid w:val="002C0948"/>
    <w:rsid w:val="002C0EC4"/>
    <w:rsid w:val="002C38FD"/>
    <w:rsid w:val="002C5F4F"/>
    <w:rsid w:val="002C6BE8"/>
    <w:rsid w:val="002C769C"/>
    <w:rsid w:val="002E230B"/>
    <w:rsid w:val="002E3982"/>
    <w:rsid w:val="002E5214"/>
    <w:rsid w:val="002F6379"/>
    <w:rsid w:val="0030762E"/>
    <w:rsid w:val="00307DC0"/>
    <w:rsid w:val="003161F1"/>
    <w:rsid w:val="00327458"/>
    <w:rsid w:val="00327678"/>
    <w:rsid w:val="00327E88"/>
    <w:rsid w:val="0033249A"/>
    <w:rsid w:val="003342BB"/>
    <w:rsid w:val="003432E6"/>
    <w:rsid w:val="003438E3"/>
    <w:rsid w:val="00343D41"/>
    <w:rsid w:val="003472C5"/>
    <w:rsid w:val="0035194C"/>
    <w:rsid w:val="003534EC"/>
    <w:rsid w:val="003549A3"/>
    <w:rsid w:val="00355ABC"/>
    <w:rsid w:val="0035650B"/>
    <w:rsid w:val="00356CB2"/>
    <w:rsid w:val="003603D7"/>
    <w:rsid w:val="00367C18"/>
    <w:rsid w:val="003736C0"/>
    <w:rsid w:val="00373B4B"/>
    <w:rsid w:val="00375D8A"/>
    <w:rsid w:val="0037722E"/>
    <w:rsid w:val="003814E1"/>
    <w:rsid w:val="003848B7"/>
    <w:rsid w:val="00385724"/>
    <w:rsid w:val="00386AED"/>
    <w:rsid w:val="00391B00"/>
    <w:rsid w:val="00393E7C"/>
    <w:rsid w:val="00394FD2"/>
    <w:rsid w:val="003A1F45"/>
    <w:rsid w:val="003A294D"/>
    <w:rsid w:val="003A2EE2"/>
    <w:rsid w:val="003A3356"/>
    <w:rsid w:val="003A79A5"/>
    <w:rsid w:val="003A7F0C"/>
    <w:rsid w:val="003B1D48"/>
    <w:rsid w:val="003B586E"/>
    <w:rsid w:val="003B67A8"/>
    <w:rsid w:val="003C4156"/>
    <w:rsid w:val="003C61D7"/>
    <w:rsid w:val="003C7E9B"/>
    <w:rsid w:val="003D3A6E"/>
    <w:rsid w:val="003D4C12"/>
    <w:rsid w:val="003D74D0"/>
    <w:rsid w:val="003E454B"/>
    <w:rsid w:val="003E5E9C"/>
    <w:rsid w:val="003F410E"/>
    <w:rsid w:val="003F5202"/>
    <w:rsid w:val="003F696C"/>
    <w:rsid w:val="003F7115"/>
    <w:rsid w:val="00402DE1"/>
    <w:rsid w:val="00404558"/>
    <w:rsid w:val="004056CA"/>
    <w:rsid w:val="004072EC"/>
    <w:rsid w:val="004123F0"/>
    <w:rsid w:val="00413987"/>
    <w:rsid w:val="00416B56"/>
    <w:rsid w:val="00417664"/>
    <w:rsid w:val="00417FB6"/>
    <w:rsid w:val="004203D4"/>
    <w:rsid w:val="00422603"/>
    <w:rsid w:val="0042558C"/>
    <w:rsid w:val="00426E04"/>
    <w:rsid w:val="0043022F"/>
    <w:rsid w:val="00437841"/>
    <w:rsid w:val="00444540"/>
    <w:rsid w:val="00445A7D"/>
    <w:rsid w:val="00446D88"/>
    <w:rsid w:val="00456BB7"/>
    <w:rsid w:val="004577BE"/>
    <w:rsid w:val="004609F1"/>
    <w:rsid w:val="00462086"/>
    <w:rsid w:val="004717B9"/>
    <w:rsid w:val="004748F2"/>
    <w:rsid w:val="004765AD"/>
    <w:rsid w:val="004766C1"/>
    <w:rsid w:val="004805FE"/>
    <w:rsid w:val="004809AB"/>
    <w:rsid w:val="00481B44"/>
    <w:rsid w:val="00485B1B"/>
    <w:rsid w:val="004919DB"/>
    <w:rsid w:val="00492444"/>
    <w:rsid w:val="00494166"/>
    <w:rsid w:val="00494FA3"/>
    <w:rsid w:val="004965D7"/>
    <w:rsid w:val="004A6B2B"/>
    <w:rsid w:val="004B631A"/>
    <w:rsid w:val="004B68C7"/>
    <w:rsid w:val="004C06F5"/>
    <w:rsid w:val="004C32DA"/>
    <w:rsid w:val="004D7C88"/>
    <w:rsid w:val="004E1A18"/>
    <w:rsid w:val="004E22AA"/>
    <w:rsid w:val="004F173C"/>
    <w:rsid w:val="004F4F6D"/>
    <w:rsid w:val="004F522D"/>
    <w:rsid w:val="004F6D38"/>
    <w:rsid w:val="0050038D"/>
    <w:rsid w:val="00507E92"/>
    <w:rsid w:val="005101B7"/>
    <w:rsid w:val="005135BA"/>
    <w:rsid w:val="0052292F"/>
    <w:rsid w:val="00523596"/>
    <w:rsid w:val="005262C5"/>
    <w:rsid w:val="00527642"/>
    <w:rsid w:val="00531611"/>
    <w:rsid w:val="005336A1"/>
    <w:rsid w:val="0053578F"/>
    <w:rsid w:val="00537862"/>
    <w:rsid w:val="005410DF"/>
    <w:rsid w:val="00541D07"/>
    <w:rsid w:val="00541E80"/>
    <w:rsid w:val="005449C4"/>
    <w:rsid w:val="00544BF0"/>
    <w:rsid w:val="00551C02"/>
    <w:rsid w:val="00556D32"/>
    <w:rsid w:val="005669AB"/>
    <w:rsid w:val="005710D7"/>
    <w:rsid w:val="005722DC"/>
    <w:rsid w:val="00573FE1"/>
    <w:rsid w:val="00577DBF"/>
    <w:rsid w:val="00580D22"/>
    <w:rsid w:val="005812B5"/>
    <w:rsid w:val="005864D6"/>
    <w:rsid w:val="005944D4"/>
    <w:rsid w:val="005A1B41"/>
    <w:rsid w:val="005A278D"/>
    <w:rsid w:val="005A670A"/>
    <w:rsid w:val="005B49B9"/>
    <w:rsid w:val="005C3D06"/>
    <w:rsid w:val="005C3E8D"/>
    <w:rsid w:val="005C53FF"/>
    <w:rsid w:val="005C561B"/>
    <w:rsid w:val="005C6663"/>
    <w:rsid w:val="005C7B4E"/>
    <w:rsid w:val="005D37C0"/>
    <w:rsid w:val="005D5C97"/>
    <w:rsid w:val="005D65B3"/>
    <w:rsid w:val="005E3588"/>
    <w:rsid w:val="005E4FDC"/>
    <w:rsid w:val="005F4312"/>
    <w:rsid w:val="00603307"/>
    <w:rsid w:val="00603BC8"/>
    <w:rsid w:val="00605342"/>
    <w:rsid w:val="0060715B"/>
    <w:rsid w:val="0061510C"/>
    <w:rsid w:val="00615128"/>
    <w:rsid w:val="00621003"/>
    <w:rsid w:val="00622993"/>
    <w:rsid w:val="0062348E"/>
    <w:rsid w:val="00627CE8"/>
    <w:rsid w:val="00627E85"/>
    <w:rsid w:val="00630A07"/>
    <w:rsid w:val="00635E55"/>
    <w:rsid w:val="00635F78"/>
    <w:rsid w:val="00641ACA"/>
    <w:rsid w:val="00646C98"/>
    <w:rsid w:val="006519F6"/>
    <w:rsid w:val="00652A81"/>
    <w:rsid w:val="00654BBB"/>
    <w:rsid w:val="006559D5"/>
    <w:rsid w:val="00655DEB"/>
    <w:rsid w:val="0066145C"/>
    <w:rsid w:val="00665DDC"/>
    <w:rsid w:val="00672E4B"/>
    <w:rsid w:val="00672EC6"/>
    <w:rsid w:val="00672FCC"/>
    <w:rsid w:val="00674F02"/>
    <w:rsid w:val="0067780D"/>
    <w:rsid w:val="006813EA"/>
    <w:rsid w:val="006817A7"/>
    <w:rsid w:val="00683AFC"/>
    <w:rsid w:val="00685702"/>
    <w:rsid w:val="00685A24"/>
    <w:rsid w:val="00686A2E"/>
    <w:rsid w:val="00693D29"/>
    <w:rsid w:val="00695130"/>
    <w:rsid w:val="006971C9"/>
    <w:rsid w:val="006A021E"/>
    <w:rsid w:val="006A7DCF"/>
    <w:rsid w:val="006B406C"/>
    <w:rsid w:val="006B5B4D"/>
    <w:rsid w:val="006B6AAF"/>
    <w:rsid w:val="006B6C1E"/>
    <w:rsid w:val="006D09C3"/>
    <w:rsid w:val="006D63AB"/>
    <w:rsid w:val="006D7CBC"/>
    <w:rsid w:val="006E2DDA"/>
    <w:rsid w:val="006E4F89"/>
    <w:rsid w:val="006E591A"/>
    <w:rsid w:val="006F22E8"/>
    <w:rsid w:val="006F551E"/>
    <w:rsid w:val="006F65C6"/>
    <w:rsid w:val="00701B46"/>
    <w:rsid w:val="007051A2"/>
    <w:rsid w:val="00710440"/>
    <w:rsid w:val="00711212"/>
    <w:rsid w:val="007121F6"/>
    <w:rsid w:val="00713CA9"/>
    <w:rsid w:val="00714ED5"/>
    <w:rsid w:val="007233A1"/>
    <w:rsid w:val="00735C69"/>
    <w:rsid w:val="00744401"/>
    <w:rsid w:val="00751558"/>
    <w:rsid w:val="00753608"/>
    <w:rsid w:val="007539DB"/>
    <w:rsid w:val="00755B2D"/>
    <w:rsid w:val="00760A35"/>
    <w:rsid w:val="00763C75"/>
    <w:rsid w:val="007650B5"/>
    <w:rsid w:val="00771899"/>
    <w:rsid w:val="0077324D"/>
    <w:rsid w:val="00774111"/>
    <w:rsid w:val="00774281"/>
    <w:rsid w:val="007775E5"/>
    <w:rsid w:val="00785E95"/>
    <w:rsid w:val="007934B9"/>
    <w:rsid w:val="007943BE"/>
    <w:rsid w:val="007A068C"/>
    <w:rsid w:val="007A23D7"/>
    <w:rsid w:val="007A7455"/>
    <w:rsid w:val="007A7D95"/>
    <w:rsid w:val="007B00BA"/>
    <w:rsid w:val="007B0968"/>
    <w:rsid w:val="007B4ABC"/>
    <w:rsid w:val="007B61B8"/>
    <w:rsid w:val="007B63A8"/>
    <w:rsid w:val="007C099C"/>
    <w:rsid w:val="007C0BC4"/>
    <w:rsid w:val="007C4229"/>
    <w:rsid w:val="007C49C7"/>
    <w:rsid w:val="007C5671"/>
    <w:rsid w:val="007D2CC2"/>
    <w:rsid w:val="007E4D83"/>
    <w:rsid w:val="007E4E7A"/>
    <w:rsid w:val="007E52C6"/>
    <w:rsid w:val="007E7625"/>
    <w:rsid w:val="007F205F"/>
    <w:rsid w:val="007F5ABD"/>
    <w:rsid w:val="00804816"/>
    <w:rsid w:val="00805A1F"/>
    <w:rsid w:val="00806032"/>
    <w:rsid w:val="0081575F"/>
    <w:rsid w:val="00816F91"/>
    <w:rsid w:val="0082239B"/>
    <w:rsid w:val="00824DB6"/>
    <w:rsid w:val="00825237"/>
    <w:rsid w:val="00825CEE"/>
    <w:rsid w:val="00832D28"/>
    <w:rsid w:val="008341AE"/>
    <w:rsid w:val="00840BB2"/>
    <w:rsid w:val="0084325C"/>
    <w:rsid w:val="00844638"/>
    <w:rsid w:val="00845759"/>
    <w:rsid w:val="00845AA2"/>
    <w:rsid w:val="00852BD7"/>
    <w:rsid w:val="0085671D"/>
    <w:rsid w:val="008575F1"/>
    <w:rsid w:val="00857BBB"/>
    <w:rsid w:val="00860CE7"/>
    <w:rsid w:val="00860E99"/>
    <w:rsid w:val="00861643"/>
    <w:rsid w:val="008618F1"/>
    <w:rsid w:val="00861EC1"/>
    <w:rsid w:val="00870555"/>
    <w:rsid w:val="00872168"/>
    <w:rsid w:val="00877DAB"/>
    <w:rsid w:val="0088080C"/>
    <w:rsid w:val="00885128"/>
    <w:rsid w:val="0088564F"/>
    <w:rsid w:val="00891884"/>
    <w:rsid w:val="00893087"/>
    <w:rsid w:val="00894CEC"/>
    <w:rsid w:val="00896BD9"/>
    <w:rsid w:val="0089708E"/>
    <w:rsid w:val="008A1149"/>
    <w:rsid w:val="008B1D54"/>
    <w:rsid w:val="008C2B58"/>
    <w:rsid w:val="008C4545"/>
    <w:rsid w:val="008C5047"/>
    <w:rsid w:val="008C554E"/>
    <w:rsid w:val="008C6574"/>
    <w:rsid w:val="008C6E77"/>
    <w:rsid w:val="008D0B89"/>
    <w:rsid w:val="008D1F4B"/>
    <w:rsid w:val="008D47E3"/>
    <w:rsid w:val="008D7125"/>
    <w:rsid w:val="008E06BE"/>
    <w:rsid w:val="008E1266"/>
    <w:rsid w:val="008E1429"/>
    <w:rsid w:val="008E3E75"/>
    <w:rsid w:val="008E5EDE"/>
    <w:rsid w:val="008F049D"/>
    <w:rsid w:val="008F61EF"/>
    <w:rsid w:val="008F6B4E"/>
    <w:rsid w:val="008F729E"/>
    <w:rsid w:val="009052D0"/>
    <w:rsid w:val="0092187A"/>
    <w:rsid w:val="00922481"/>
    <w:rsid w:val="00922707"/>
    <w:rsid w:val="00923E75"/>
    <w:rsid w:val="00925C36"/>
    <w:rsid w:val="00925D91"/>
    <w:rsid w:val="00935A70"/>
    <w:rsid w:val="00936000"/>
    <w:rsid w:val="00937389"/>
    <w:rsid w:val="009423F6"/>
    <w:rsid w:val="00942F53"/>
    <w:rsid w:val="00947A0B"/>
    <w:rsid w:val="009520F5"/>
    <w:rsid w:val="009525A5"/>
    <w:rsid w:val="009556E0"/>
    <w:rsid w:val="00955B48"/>
    <w:rsid w:val="009617CB"/>
    <w:rsid w:val="009639D9"/>
    <w:rsid w:val="009652D4"/>
    <w:rsid w:val="00966232"/>
    <w:rsid w:val="009701F8"/>
    <w:rsid w:val="00972750"/>
    <w:rsid w:val="00975C50"/>
    <w:rsid w:val="00977E55"/>
    <w:rsid w:val="00980A55"/>
    <w:rsid w:val="009822A3"/>
    <w:rsid w:val="00986A8F"/>
    <w:rsid w:val="00990E98"/>
    <w:rsid w:val="00991530"/>
    <w:rsid w:val="009922BC"/>
    <w:rsid w:val="0099367B"/>
    <w:rsid w:val="00994540"/>
    <w:rsid w:val="009A27C1"/>
    <w:rsid w:val="009A2AA8"/>
    <w:rsid w:val="009B39B5"/>
    <w:rsid w:val="009B46C1"/>
    <w:rsid w:val="009B4A9D"/>
    <w:rsid w:val="009B5859"/>
    <w:rsid w:val="009C3DFF"/>
    <w:rsid w:val="009D1BBE"/>
    <w:rsid w:val="009D3ED6"/>
    <w:rsid w:val="009D6180"/>
    <w:rsid w:val="009D6A49"/>
    <w:rsid w:val="009E2C04"/>
    <w:rsid w:val="009E35F8"/>
    <w:rsid w:val="009E4552"/>
    <w:rsid w:val="009F0044"/>
    <w:rsid w:val="009F4B37"/>
    <w:rsid w:val="009F4BF3"/>
    <w:rsid w:val="009F7157"/>
    <w:rsid w:val="00A018CC"/>
    <w:rsid w:val="00A041C3"/>
    <w:rsid w:val="00A115C3"/>
    <w:rsid w:val="00A14AF5"/>
    <w:rsid w:val="00A16CF7"/>
    <w:rsid w:val="00A207F1"/>
    <w:rsid w:val="00A2559E"/>
    <w:rsid w:val="00A26824"/>
    <w:rsid w:val="00A3178A"/>
    <w:rsid w:val="00A31A23"/>
    <w:rsid w:val="00A3521B"/>
    <w:rsid w:val="00A40079"/>
    <w:rsid w:val="00A43D11"/>
    <w:rsid w:val="00A45010"/>
    <w:rsid w:val="00A52261"/>
    <w:rsid w:val="00A52A01"/>
    <w:rsid w:val="00A54183"/>
    <w:rsid w:val="00A54C56"/>
    <w:rsid w:val="00A558E7"/>
    <w:rsid w:val="00A605AE"/>
    <w:rsid w:val="00A65A40"/>
    <w:rsid w:val="00A660BF"/>
    <w:rsid w:val="00A669B9"/>
    <w:rsid w:val="00A66ACE"/>
    <w:rsid w:val="00A700DD"/>
    <w:rsid w:val="00A70C51"/>
    <w:rsid w:val="00A7465C"/>
    <w:rsid w:val="00A74C38"/>
    <w:rsid w:val="00A83908"/>
    <w:rsid w:val="00A96AF6"/>
    <w:rsid w:val="00AA31E6"/>
    <w:rsid w:val="00AA373D"/>
    <w:rsid w:val="00AA72E1"/>
    <w:rsid w:val="00AB43F4"/>
    <w:rsid w:val="00AC2EE3"/>
    <w:rsid w:val="00AD09D9"/>
    <w:rsid w:val="00AD2987"/>
    <w:rsid w:val="00AD439D"/>
    <w:rsid w:val="00AD5023"/>
    <w:rsid w:val="00AD75B2"/>
    <w:rsid w:val="00AE1446"/>
    <w:rsid w:val="00AE2303"/>
    <w:rsid w:val="00AE47AF"/>
    <w:rsid w:val="00AF5367"/>
    <w:rsid w:val="00B043F4"/>
    <w:rsid w:val="00B063B2"/>
    <w:rsid w:val="00B1212D"/>
    <w:rsid w:val="00B13BD8"/>
    <w:rsid w:val="00B1459C"/>
    <w:rsid w:val="00B14A08"/>
    <w:rsid w:val="00B14A7C"/>
    <w:rsid w:val="00B237CC"/>
    <w:rsid w:val="00B24BEF"/>
    <w:rsid w:val="00B3070C"/>
    <w:rsid w:val="00B32282"/>
    <w:rsid w:val="00B341A1"/>
    <w:rsid w:val="00B37461"/>
    <w:rsid w:val="00B40E91"/>
    <w:rsid w:val="00B45A60"/>
    <w:rsid w:val="00B539F0"/>
    <w:rsid w:val="00B53F2B"/>
    <w:rsid w:val="00B542E4"/>
    <w:rsid w:val="00B60225"/>
    <w:rsid w:val="00B654C8"/>
    <w:rsid w:val="00B66B74"/>
    <w:rsid w:val="00B71A71"/>
    <w:rsid w:val="00B72208"/>
    <w:rsid w:val="00B729AE"/>
    <w:rsid w:val="00B73EC5"/>
    <w:rsid w:val="00B80095"/>
    <w:rsid w:val="00B8032D"/>
    <w:rsid w:val="00B84DC6"/>
    <w:rsid w:val="00B851B4"/>
    <w:rsid w:val="00B86DE1"/>
    <w:rsid w:val="00B929D1"/>
    <w:rsid w:val="00B93594"/>
    <w:rsid w:val="00B961BF"/>
    <w:rsid w:val="00BA2F6A"/>
    <w:rsid w:val="00BA36DE"/>
    <w:rsid w:val="00BA4A74"/>
    <w:rsid w:val="00BA7F65"/>
    <w:rsid w:val="00BB0677"/>
    <w:rsid w:val="00BB0C7E"/>
    <w:rsid w:val="00BB0E5F"/>
    <w:rsid w:val="00BB23F1"/>
    <w:rsid w:val="00BB2719"/>
    <w:rsid w:val="00BB79B2"/>
    <w:rsid w:val="00BC25EE"/>
    <w:rsid w:val="00BC2FB4"/>
    <w:rsid w:val="00BC4F66"/>
    <w:rsid w:val="00BC7935"/>
    <w:rsid w:val="00BD1523"/>
    <w:rsid w:val="00BD1E64"/>
    <w:rsid w:val="00BD377A"/>
    <w:rsid w:val="00BD6974"/>
    <w:rsid w:val="00BD708D"/>
    <w:rsid w:val="00BD77AE"/>
    <w:rsid w:val="00BE209F"/>
    <w:rsid w:val="00BE2A36"/>
    <w:rsid w:val="00BE7D47"/>
    <w:rsid w:val="00BE7E7E"/>
    <w:rsid w:val="00C03DDA"/>
    <w:rsid w:val="00C05D05"/>
    <w:rsid w:val="00C066BB"/>
    <w:rsid w:val="00C1166C"/>
    <w:rsid w:val="00C14C3B"/>
    <w:rsid w:val="00C16AE0"/>
    <w:rsid w:val="00C17628"/>
    <w:rsid w:val="00C225D9"/>
    <w:rsid w:val="00C2403B"/>
    <w:rsid w:val="00C25BC7"/>
    <w:rsid w:val="00C26173"/>
    <w:rsid w:val="00C26229"/>
    <w:rsid w:val="00C30D48"/>
    <w:rsid w:val="00C32A36"/>
    <w:rsid w:val="00C3457A"/>
    <w:rsid w:val="00C34ECB"/>
    <w:rsid w:val="00C35574"/>
    <w:rsid w:val="00C37E93"/>
    <w:rsid w:val="00C4338E"/>
    <w:rsid w:val="00C43EB3"/>
    <w:rsid w:val="00C45651"/>
    <w:rsid w:val="00C46CA9"/>
    <w:rsid w:val="00C474BD"/>
    <w:rsid w:val="00C52AB6"/>
    <w:rsid w:val="00C536C6"/>
    <w:rsid w:val="00C622E5"/>
    <w:rsid w:val="00C62628"/>
    <w:rsid w:val="00C63A03"/>
    <w:rsid w:val="00C65A83"/>
    <w:rsid w:val="00C71A08"/>
    <w:rsid w:val="00C7747C"/>
    <w:rsid w:val="00C97730"/>
    <w:rsid w:val="00CB6A8D"/>
    <w:rsid w:val="00CB6CB0"/>
    <w:rsid w:val="00CC14FC"/>
    <w:rsid w:val="00CC19A5"/>
    <w:rsid w:val="00CC7A4E"/>
    <w:rsid w:val="00CD091F"/>
    <w:rsid w:val="00CD2DC5"/>
    <w:rsid w:val="00CD7C82"/>
    <w:rsid w:val="00CE0E3F"/>
    <w:rsid w:val="00CE147F"/>
    <w:rsid w:val="00CE18F1"/>
    <w:rsid w:val="00CE3DA7"/>
    <w:rsid w:val="00CE4133"/>
    <w:rsid w:val="00CF0C23"/>
    <w:rsid w:val="00CF411C"/>
    <w:rsid w:val="00CF4D93"/>
    <w:rsid w:val="00CF63C1"/>
    <w:rsid w:val="00CF7AD4"/>
    <w:rsid w:val="00D063C2"/>
    <w:rsid w:val="00D12490"/>
    <w:rsid w:val="00D13C1A"/>
    <w:rsid w:val="00D14103"/>
    <w:rsid w:val="00D2226C"/>
    <w:rsid w:val="00D239D6"/>
    <w:rsid w:val="00D259F4"/>
    <w:rsid w:val="00D43328"/>
    <w:rsid w:val="00D44753"/>
    <w:rsid w:val="00D53DA0"/>
    <w:rsid w:val="00D57A3F"/>
    <w:rsid w:val="00D621C7"/>
    <w:rsid w:val="00D630C1"/>
    <w:rsid w:val="00D70CA7"/>
    <w:rsid w:val="00D712AD"/>
    <w:rsid w:val="00D71503"/>
    <w:rsid w:val="00D71A78"/>
    <w:rsid w:val="00D72C91"/>
    <w:rsid w:val="00D72E4A"/>
    <w:rsid w:val="00D733B9"/>
    <w:rsid w:val="00D75A18"/>
    <w:rsid w:val="00D768D4"/>
    <w:rsid w:val="00D76F59"/>
    <w:rsid w:val="00D77E12"/>
    <w:rsid w:val="00D81237"/>
    <w:rsid w:val="00D814AC"/>
    <w:rsid w:val="00D85974"/>
    <w:rsid w:val="00D91D13"/>
    <w:rsid w:val="00D93CF9"/>
    <w:rsid w:val="00D969EC"/>
    <w:rsid w:val="00DA0F3B"/>
    <w:rsid w:val="00DA5D3B"/>
    <w:rsid w:val="00DA6816"/>
    <w:rsid w:val="00DB0553"/>
    <w:rsid w:val="00DB6121"/>
    <w:rsid w:val="00DC20DD"/>
    <w:rsid w:val="00DC5E65"/>
    <w:rsid w:val="00DC60FB"/>
    <w:rsid w:val="00DC62A2"/>
    <w:rsid w:val="00DD0C04"/>
    <w:rsid w:val="00DD4A20"/>
    <w:rsid w:val="00DD6CA2"/>
    <w:rsid w:val="00DE1CF4"/>
    <w:rsid w:val="00DE2898"/>
    <w:rsid w:val="00DE6221"/>
    <w:rsid w:val="00DE678A"/>
    <w:rsid w:val="00DF1553"/>
    <w:rsid w:val="00DF2393"/>
    <w:rsid w:val="00DF3910"/>
    <w:rsid w:val="00DF5C42"/>
    <w:rsid w:val="00E025D3"/>
    <w:rsid w:val="00E02C63"/>
    <w:rsid w:val="00E076AF"/>
    <w:rsid w:val="00E113FF"/>
    <w:rsid w:val="00E11C8B"/>
    <w:rsid w:val="00E12751"/>
    <w:rsid w:val="00E166A0"/>
    <w:rsid w:val="00E21076"/>
    <w:rsid w:val="00E24E9E"/>
    <w:rsid w:val="00E25104"/>
    <w:rsid w:val="00E32385"/>
    <w:rsid w:val="00E34019"/>
    <w:rsid w:val="00E343A9"/>
    <w:rsid w:val="00E34D09"/>
    <w:rsid w:val="00E412CF"/>
    <w:rsid w:val="00E41E9A"/>
    <w:rsid w:val="00E45C26"/>
    <w:rsid w:val="00E4610B"/>
    <w:rsid w:val="00E50A48"/>
    <w:rsid w:val="00E54AD6"/>
    <w:rsid w:val="00E5515D"/>
    <w:rsid w:val="00E57BED"/>
    <w:rsid w:val="00E6082A"/>
    <w:rsid w:val="00E72F2A"/>
    <w:rsid w:val="00E739A4"/>
    <w:rsid w:val="00E75F38"/>
    <w:rsid w:val="00E7623E"/>
    <w:rsid w:val="00E77D0D"/>
    <w:rsid w:val="00E84776"/>
    <w:rsid w:val="00E85675"/>
    <w:rsid w:val="00E85FDC"/>
    <w:rsid w:val="00E94FFC"/>
    <w:rsid w:val="00E967E5"/>
    <w:rsid w:val="00EA168E"/>
    <w:rsid w:val="00EA4355"/>
    <w:rsid w:val="00EA61C8"/>
    <w:rsid w:val="00EB134B"/>
    <w:rsid w:val="00EB1C58"/>
    <w:rsid w:val="00EB2AC9"/>
    <w:rsid w:val="00EB3ABA"/>
    <w:rsid w:val="00EB508D"/>
    <w:rsid w:val="00EB5286"/>
    <w:rsid w:val="00EC0C75"/>
    <w:rsid w:val="00EC537F"/>
    <w:rsid w:val="00ED0853"/>
    <w:rsid w:val="00ED275D"/>
    <w:rsid w:val="00ED424A"/>
    <w:rsid w:val="00ED5A0A"/>
    <w:rsid w:val="00ED5A47"/>
    <w:rsid w:val="00ED61C7"/>
    <w:rsid w:val="00EE241B"/>
    <w:rsid w:val="00EE3252"/>
    <w:rsid w:val="00EE5ED9"/>
    <w:rsid w:val="00EE605F"/>
    <w:rsid w:val="00EE6210"/>
    <w:rsid w:val="00EE7953"/>
    <w:rsid w:val="00EF055F"/>
    <w:rsid w:val="00EF1DC9"/>
    <w:rsid w:val="00EF1E70"/>
    <w:rsid w:val="00EF75DE"/>
    <w:rsid w:val="00F06701"/>
    <w:rsid w:val="00F26243"/>
    <w:rsid w:val="00F326C1"/>
    <w:rsid w:val="00F3324E"/>
    <w:rsid w:val="00F378D4"/>
    <w:rsid w:val="00F40B17"/>
    <w:rsid w:val="00F43953"/>
    <w:rsid w:val="00F46A3E"/>
    <w:rsid w:val="00F47704"/>
    <w:rsid w:val="00F52745"/>
    <w:rsid w:val="00F54CB6"/>
    <w:rsid w:val="00F54EE2"/>
    <w:rsid w:val="00F550D9"/>
    <w:rsid w:val="00F55306"/>
    <w:rsid w:val="00F56CD8"/>
    <w:rsid w:val="00F57C19"/>
    <w:rsid w:val="00F609C1"/>
    <w:rsid w:val="00F60C0B"/>
    <w:rsid w:val="00F626BF"/>
    <w:rsid w:val="00F63E66"/>
    <w:rsid w:val="00F66787"/>
    <w:rsid w:val="00F72973"/>
    <w:rsid w:val="00F73557"/>
    <w:rsid w:val="00F865A0"/>
    <w:rsid w:val="00F91679"/>
    <w:rsid w:val="00F94C9D"/>
    <w:rsid w:val="00F97A30"/>
    <w:rsid w:val="00FA1C9E"/>
    <w:rsid w:val="00FB6B3B"/>
    <w:rsid w:val="00FC2F85"/>
    <w:rsid w:val="00FD0631"/>
    <w:rsid w:val="00FD0E13"/>
    <w:rsid w:val="00FD3270"/>
    <w:rsid w:val="00FD4C62"/>
    <w:rsid w:val="00FD6C28"/>
    <w:rsid w:val="00FE1C6C"/>
    <w:rsid w:val="00FE1E1A"/>
    <w:rsid w:val="00FE503C"/>
    <w:rsid w:val="00FE5F08"/>
    <w:rsid w:val="00FE60E1"/>
    <w:rsid w:val="00FE6794"/>
    <w:rsid w:val="00FE7831"/>
    <w:rsid w:val="00FE7A26"/>
    <w:rsid w:val="00FF1F1D"/>
    <w:rsid w:val="00FF2ECF"/>
    <w:rsid w:val="00FF4106"/>
    <w:rsid w:val="00FF422B"/>
    <w:rsid w:val="00FF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4AF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C06F5"/>
  </w:style>
  <w:style w:type="paragraph" w:styleId="Heading1">
    <w:name w:val="heading 1"/>
    <w:basedOn w:val="Normal"/>
    <w:next w:val="Normal"/>
    <w:link w:val="Heading1Char"/>
    <w:uiPriority w:val="9"/>
    <w:qFormat/>
    <w:rsid w:val="005C3D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755B2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8C4545"/>
    <w:pPr>
      <w:spacing w:after="0" w:line="240" w:lineRule="auto"/>
    </w:pPr>
    <w:rPr>
      <w:sz w:val="20"/>
      <w:szCs w:val="20"/>
      <w:lang w:val="uk-U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C4545"/>
    <w:rPr>
      <w:sz w:val="20"/>
      <w:szCs w:val="20"/>
      <w:lang w:val="uk-UA"/>
    </w:rPr>
  </w:style>
  <w:style w:type="character" w:styleId="FootnoteReference">
    <w:name w:val="footnote reference"/>
    <w:basedOn w:val="DefaultParagraphFont"/>
    <w:uiPriority w:val="99"/>
    <w:unhideWhenUsed/>
    <w:rsid w:val="008C4545"/>
    <w:rPr>
      <w:vertAlign w:val="superscript"/>
    </w:rPr>
  </w:style>
  <w:style w:type="paragraph" w:styleId="ListParagraph">
    <w:name w:val="List Paragraph"/>
    <w:basedOn w:val="Normal"/>
    <w:uiPriority w:val="34"/>
    <w:qFormat/>
    <w:rsid w:val="008C4545"/>
    <w:pPr>
      <w:ind w:left="720"/>
      <w:contextualSpacing/>
    </w:pPr>
    <w:rPr>
      <w:lang w:val="uk-UA"/>
    </w:rPr>
  </w:style>
  <w:style w:type="paragraph" w:customStyle="1" w:styleId="bibauthor">
    <w:name w:val="bibauthor"/>
    <w:basedOn w:val="Normal"/>
    <w:rsid w:val="00280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TableGrid">
    <w:name w:val="Table Grid"/>
    <w:basedOn w:val="TableNormal"/>
    <w:uiPriority w:val="59"/>
    <w:rsid w:val="007732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94F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A294D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94D"/>
  </w:style>
  <w:style w:type="paragraph" w:styleId="Footer">
    <w:name w:val="footer"/>
    <w:basedOn w:val="Normal"/>
    <w:link w:val="FooterChar"/>
    <w:uiPriority w:val="99"/>
    <w:unhideWhenUsed/>
    <w:rsid w:val="003A294D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94D"/>
  </w:style>
  <w:style w:type="paragraph" w:styleId="BalloonText">
    <w:name w:val="Balloon Text"/>
    <w:basedOn w:val="Normal"/>
    <w:link w:val="BalloonTextChar"/>
    <w:uiPriority w:val="99"/>
    <w:semiHidden/>
    <w:unhideWhenUsed/>
    <w:rsid w:val="00D77E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E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33A0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A6816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840BB2"/>
  </w:style>
  <w:style w:type="paragraph" w:customStyle="1" w:styleId="m3341612323020293788gmail-msofootnotetext">
    <w:name w:val="m_3341612323020293788gmail-msofootnotetext"/>
    <w:basedOn w:val="Normal"/>
    <w:rsid w:val="00B374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m1129980505448050520fontstyle01">
    <w:name w:val="m_1129980505448050520fontstyle01"/>
    <w:rsid w:val="00E85FDC"/>
  </w:style>
  <w:style w:type="character" w:styleId="Emphasis">
    <w:name w:val="Emphasis"/>
    <w:basedOn w:val="DefaultParagraphFont"/>
    <w:uiPriority w:val="20"/>
    <w:qFormat/>
    <w:rsid w:val="00E85FDC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0038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0038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0038D"/>
    <w:rPr>
      <w:vertAlign w:val="superscript"/>
    </w:rPr>
  </w:style>
  <w:style w:type="character" w:customStyle="1" w:styleId="shorttext">
    <w:name w:val="short_text"/>
    <w:basedOn w:val="DefaultParagraphFont"/>
    <w:rsid w:val="00EB1C58"/>
  </w:style>
  <w:style w:type="character" w:customStyle="1" w:styleId="Heading2Char">
    <w:name w:val="Heading 2 Char"/>
    <w:basedOn w:val="DefaultParagraphFont"/>
    <w:link w:val="Heading2"/>
    <w:uiPriority w:val="9"/>
    <w:rsid w:val="00755B2D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C37E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7E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7E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7E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7E9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C3D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9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5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4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84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471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83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54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182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8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4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4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5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0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0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7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1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4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4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8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20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3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9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239DBE-7EF7-F749-8EFA-587AF8586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80</Characters>
  <Application>Microsoft Macintosh Word</Application>
  <DocSecurity>0</DocSecurity>
  <Lines>7</Lines>
  <Paragraphs>2</Paragraphs>
  <ScaleCrop>false</ScaleCrop>
  <HeadingPairs>
    <vt:vector size="8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LinksUpToDate>false</LinksUpToDate>
  <CharactersWithSpaces>1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4-12T13:44:00Z</dcterms:created>
  <dcterms:modified xsi:type="dcterms:W3CDTF">2019-07-18T14:01:00Z</dcterms:modified>
</cp:coreProperties>
</file>